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4CE7BA74" w14:textId="6F27D4DF" w:rsidR="00F21596" w:rsidRPr="00F21596" w:rsidRDefault="00F21596" w:rsidP="004B5034">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0A8ED2CC" w14:textId="77777777" w:rsidR="00F21596" w:rsidRDefault="00F21596">
      <w:pPr>
        <w:rPr>
          <w:rFonts w:ascii="Times New Roman" w:eastAsiaTheme="majorEastAsia" w:hAnsi="Times New Roman" w:cs="Times New Roman"/>
          <w:b/>
          <w:bCs/>
          <w:color w:val="000000" w:themeColor="text1"/>
        </w:rPr>
      </w:pPr>
      <w:bookmarkStart w:id="65" w:name="sec-Figures"/>
      <w:bookmarkEnd w:id="64"/>
      <w:r>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302C1" w14:textId="77777777" w:rsidR="009B35B3" w:rsidRDefault="009B35B3">
      <w:pPr>
        <w:spacing w:after="0"/>
      </w:pPr>
      <w:r>
        <w:separator/>
      </w:r>
    </w:p>
  </w:endnote>
  <w:endnote w:type="continuationSeparator" w:id="0">
    <w:p w14:paraId="697FF64F" w14:textId="77777777" w:rsidR="009B35B3" w:rsidRDefault="009B3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9E868" w14:textId="77777777" w:rsidR="009B35B3" w:rsidRDefault="009B35B3">
      <w:r>
        <w:separator/>
      </w:r>
    </w:p>
  </w:footnote>
  <w:footnote w:type="continuationSeparator" w:id="0">
    <w:p w14:paraId="1151F4ED" w14:textId="77777777" w:rsidR="009B35B3" w:rsidRDefault="009B3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7D3F"/>
    <w:rsid w:val="00047CE8"/>
    <w:rsid w:val="00052E0B"/>
    <w:rsid w:val="00056CAD"/>
    <w:rsid w:val="000C4765"/>
    <w:rsid w:val="00104C4E"/>
    <w:rsid w:val="001378D0"/>
    <w:rsid w:val="00173F8B"/>
    <w:rsid w:val="001A4953"/>
    <w:rsid w:val="001D0337"/>
    <w:rsid w:val="002016A5"/>
    <w:rsid w:val="00222D0B"/>
    <w:rsid w:val="00224B69"/>
    <w:rsid w:val="002424EF"/>
    <w:rsid w:val="0024419F"/>
    <w:rsid w:val="00255385"/>
    <w:rsid w:val="00261D52"/>
    <w:rsid w:val="00267E0E"/>
    <w:rsid w:val="00277559"/>
    <w:rsid w:val="002A10A5"/>
    <w:rsid w:val="003228FE"/>
    <w:rsid w:val="00346EE3"/>
    <w:rsid w:val="00347E96"/>
    <w:rsid w:val="003C6C60"/>
    <w:rsid w:val="003C7FCE"/>
    <w:rsid w:val="004029CF"/>
    <w:rsid w:val="00420F44"/>
    <w:rsid w:val="00437AF6"/>
    <w:rsid w:val="004B2B95"/>
    <w:rsid w:val="004B5034"/>
    <w:rsid w:val="004D6B16"/>
    <w:rsid w:val="00500B47"/>
    <w:rsid w:val="00537B9A"/>
    <w:rsid w:val="00541BA9"/>
    <w:rsid w:val="00567221"/>
    <w:rsid w:val="00575C11"/>
    <w:rsid w:val="005A6A58"/>
    <w:rsid w:val="005F7D36"/>
    <w:rsid w:val="0060537C"/>
    <w:rsid w:val="0066432F"/>
    <w:rsid w:val="00675989"/>
    <w:rsid w:val="006804F2"/>
    <w:rsid w:val="00687F9B"/>
    <w:rsid w:val="006A64A4"/>
    <w:rsid w:val="006B19F1"/>
    <w:rsid w:val="006E2896"/>
    <w:rsid w:val="007033A3"/>
    <w:rsid w:val="007070EE"/>
    <w:rsid w:val="00716636"/>
    <w:rsid w:val="0073097E"/>
    <w:rsid w:val="007420A1"/>
    <w:rsid w:val="0074649D"/>
    <w:rsid w:val="007877A6"/>
    <w:rsid w:val="00793AEC"/>
    <w:rsid w:val="007C2B17"/>
    <w:rsid w:val="0088693B"/>
    <w:rsid w:val="008B511F"/>
    <w:rsid w:val="008C7D6F"/>
    <w:rsid w:val="00904702"/>
    <w:rsid w:val="00905BD6"/>
    <w:rsid w:val="00923373"/>
    <w:rsid w:val="009354EB"/>
    <w:rsid w:val="0095152E"/>
    <w:rsid w:val="00970B97"/>
    <w:rsid w:val="00996275"/>
    <w:rsid w:val="009A7437"/>
    <w:rsid w:val="009B35B3"/>
    <w:rsid w:val="009C2D8A"/>
    <w:rsid w:val="009C7D46"/>
    <w:rsid w:val="009F0B42"/>
    <w:rsid w:val="009F3D2B"/>
    <w:rsid w:val="009F6E2A"/>
    <w:rsid w:val="00A02A3A"/>
    <w:rsid w:val="00A37672"/>
    <w:rsid w:val="00AB55A0"/>
    <w:rsid w:val="00AB5835"/>
    <w:rsid w:val="00AF1273"/>
    <w:rsid w:val="00AF272D"/>
    <w:rsid w:val="00B81A5F"/>
    <w:rsid w:val="00BD06B7"/>
    <w:rsid w:val="00BE6917"/>
    <w:rsid w:val="00C61A38"/>
    <w:rsid w:val="00D10EA8"/>
    <w:rsid w:val="00D12A0B"/>
    <w:rsid w:val="00D21A92"/>
    <w:rsid w:val="00D31642"/>
    <w:rsid w:val="00D51319"/>
    <w:rsid w:val="00D61A09"/>
    <w:rsid w:val="00D903FF"/>
    <w:rsid w:val="00D91449"/>
    <w:rsid w:val="00DA5480"/>
    <w:rsid w:val="00E030C6"/>
    <w:rsid w:val="00E4335C"/>
    <w:rsid w:val="00E56433"/>
    <w:rsid w:val="00EF2CDA"/>
    <w:rsid w:val="00F21596"/>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45</Pages>
  <Words>10454</Words>
  <Characters>59594</Characters>
  <Application>Microsoft Office Word</Application>
  <DocSecurity>0</DocSecurity>
  <Lines>496</Lines>
  <Paragraphs>139</Paragraphs>
  <ScaleCrop>false</ScaleCrop>
  <Company/>
  <LinksUpToDate>false</LinksUpToDate>
  <CharactersWithSpaces>6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45</cp:revision>
  <dcterms:created xsi:type="dcterms:W3CDTF">2024-04-01T01:16:00Z</dcterms:created>
  <dcterms:modified xsi:type="dcterms:W3CDTF">2024-04-0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